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F8DBC5" w14:textId="77777777" w:rsidR="002A2C0B" w:rsidRPr="00883B03" w:rsidRDefault="002A2C0B" w:rsidP="003F0B91">
      <w:pPr>
        <w:spacing w:after="0"/>
        <w:jc w:val="center"/>
        <w:rPr>
          <w:rFonts w:ascii="Arial Black" w:hAnsi="Arial Black"/>
          <w:sz w:val="36"/>
          <w:szCs w:val="36"/>
        </w:rPr>
      </w:pPr>
      <w:r w:rsidRPr="00883B03">
        <w:rPr>
          <w:rFonts w:ascii="Arial Black" w:hAnsi="Arial Black"/>
          <w:sz w:val="36"/>
          <w:szCs w:val="36"/>
        </w:rPr>
        <w:t xml:space="preserve">ALABAMA </w:t>
      </w:r>
      <w:r w:rsidR="00883B03" w:rsidRPr="00883B03">
        <w:rPr>
          <w:rFonts w:ascii="Arial Black" w:hAnsi="Arial Black"/>
          <w:sz w:val="36"/>
          <w:szCs w:val="36"/>
        </w:rPr>
        <w:t xml:space="preserve">STATE </w:t>
      </w:r>
      <w:r w:rsidR="00C97E7A">
        <w:rPr>
          <w:rFonts w:ascii="Arial Black" w:hAnsi="Arial Black"/>
          <w:sz w:val="36"/>
          <w:szCs w:val="36"/>
        </w:rPr>
        <w:t xml:space="preserve">QUALIFYING EVENTS </w:t>
      </w:r>
      <w:r w:rsidRPr="00883B03">
        <w:rPr>
          <w:rFonts w:ascii="Arial Black" w:hAnsi="Arial Black"/>
          <w:sz w:val="36"/>
          <w:szCs w:val="36"/>
        </w:rPr>
        <w:t>CONFERENCE</w:t>
      </w:r>
    </w:p>
    <w:p w14:paraId="4213D0BC" w14:textId="77777777" w:rsidR="00883B03" w:rsidRPr="00883B03" w:rsidRDefault="008F6BAC" w:rsidP="00883B03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POST-SECONDARY/COLLEGIATE</w:t>
      </w:r>
      <w:r w:rsidR="00C97E7A">
        <w:rPr>
          <w:rFonts w:ascii="Arial" w:hAnsi="Arial" w:cs="Arial"/>
          <w:sz w:val="36"/>
          <w:szCs w:val="36"/>
        </w:rPr>
        <w:t xml:space="preserve"> </w:t>
      </w:r>
      <w:r w:rsidR="00883B03" w:rsidRPr="00883B03">
        <w:rPr>
          <w:rFonts w:ascii="Arial" w:hAnsi="Arial" w:cs="Arial"/>
          <w:sz w:val="36"/>
          <w:szCs w:val="36"/>
        </w:rPr>
        <w:t xml:space="preserve">COMPETITIVE EVENTS </w:t>
      </w:r>
    </w:p>
    <w:p w14:paraId="0D3B90AB" w14:textId="77777777" w:rsidR="00AE7CD0" w:rsidRPr="009F22A0" w:rsidRDefault="00306CA3" w:rsidP="002A2C0B">
      <w:pPr>
        <w:jc w:val="center"/>
        <w:rPr>
          <w:sz w:val="36"/>
          <w:szCs w:val="36"/>
        </w:rPr>
      </w:pPr>
      <w:r>
        <w:rPr>
          <w:sz w:val="36"/>
          <w:szCs w:val="36"/>
        </w:rPr>
        <w:t>December 1 – 7, 20</w:t>
      </w:r>
      <w:r w:rsidR="00B65F5F">
        <w:rPr>
          <w:sz w:val="36"/>
          <w:szCs w:val="36"/>
        </w:rPr>
        <w:t>19</w:t>
      </w:r>
    </w:p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2155"/>
        <w:gridCol w:w="1877"/>
        <w:gridCol w:w="2016"/>
        <w:gridCol w:w="2016"/>
        <w:gridCol w:w="2016"/>
        <w:gridCol w:w="2515"/>
        <w:gridCol w:w="1890"/>
      </w:tblGrid>
      <w:tr w:rsidR="008F6BAC" w:rsidRPr="00766F58" w14:paraId="001432A0" w14:textId="77777777" w:rsidTr="005273C0">
        <w:trPr>
          <w:trHeight w:val="884"/>
        </w:trPr>
        <w:tc>
          <w:tcPr>
            <w:tcW w:w="2155" w:type="dxa"/>
            <w:shd w:val="clear" w:color="auto" w:fill="C45911" w:themeFill="accent2" w:themeFillShade="BF"/>
          </w:tcPr>
          <w:p w14:paraId="4129B7D4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14:paraId="787E1355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77" w:type="dxa"/>
            <w:shd w:val="clear" w:color="auto" w:fill="BF8F00" w:themeFill="accent4" w:themeFillShade="BF"/>
          </w:tcPr>
          <w:p w14:paraId="17B8A37C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HEALTH</w:t>
            </w:r>
          </w:p>
          <w:p w14:paraId="21648C6A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OFESSIONS</w:t>
            </w:r>
          </w:p>
          <w:p w14:paraId="296B731C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2E74B5" w:themeFill="accent1" w:themeFillShade="BF"/>
          </w:tcPr>
          <w:p w14:paraId="1A2BC048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14:paraId="1B7C4C19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14:paraId="0A800891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538135" w:themeFill="accent6" w:themeFillShade="BF"/>
          </w:tcPr>
          <w:p w14:paraId="6CD55FF7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14:paraId="50CF76E6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FE8F58"/>
          </w:tcPr>
          <w:p w14:paraId="42112C3F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14:paraId="27DB4CCC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14:paraId="231DF4C5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14:paraId="4F43E80E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0" w:type="dxa"/>
            <w:shd w:val="clear" w:color="auto" w:fill="7030A0"/>
          </w:tcPr>
          <w:p w14:paraId="7B2A4DA7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ALABAMA ONLY </w:t>
            </w:r>
          </w:p>
          <w:p w14:paraId="20F20771" w14:textId="77777777"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</w:rPr>
              <w:t xml:space="preserve">RECOGNITION </w:t>
            </w: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484E1E" w:rsidRPr="00273A46" w14:paraId="20910BA5" w14:textId="77777777" w:rsidTr="005273C0">
        <w:trPr>
          <w:trHeight w:val="823"/>
        </w:trPr>
        <w:tc>
          <w:tcPr>
            <w:tcW w:w="2155" w:type="dxa"/>
            <w:shd w:val="clear" w:color="auto" w:fill="F7CAAC" w:themeFill="accent2" w:themeFillTint="66"/>
          </w:tcPr>
          <w:p w14:paraId="21E6DCEC" w14:textId="77777777" w:rsidR="007708CB" w:rsidRDefault="007708CB" w:rsidP="003A2801">
            <w:pPr>
              <w:jc w:val="center"/>
              <w:rPr>
                <w:sz w:val="18"/>
              </w:rPr>
            </w:pPr>
          </w:p>
          <w:p w14:paraId="30B61770" w14:textId="77777777" w:rsidR="00484E1E" w:rsidRPr="00273A46" w:rsidRDefault="007708CB" w:rsidP="007708CB">
            <w:pPr>
              <w:jc w:val="center"/>
              <w:rPr>
                <w:sz w:val="18"/>
              </w:rPr>
            </w:pPr>
            <w:r>
              <w:rPr>
                <w:sz w:val="18"/>
              </w:rPr>
              <w:t>BEHAVIORAL HEALTH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54ADF2A9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LABORATORY </w:t>
            </w:r>
          </w:p>
          <w:p w14:paraId="30432878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1B744CBA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 SKILLS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57B039D6" w14:textId="77777777" w:rsidR="00484E1E" w:rsidRPr="00273A46" w:rsidRDefault="00484E1E" w:rsidP="003A2801">
            <w:pPr>
              <w:jc w:val="center"/>
              <w:rPr>
                <w:b/>
                <w:color w:val="FF0000"/>
                <w:sz w:val="18"/>
                <w:highlight w:val="yellow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INTERVIEWING</w:t>
            </w:r>
          </w:p>
          <w:p w14:paraId="1EA79E69" w14:textId="77777777" w:rsidR="00484E1E" w:rsidRPr="00273A46" w:rsidRDefault="00484E1E" w:rsidP="003A2801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SKILLS</w:t>
            </w:r>
          </w:p>
          <w:p w14:paraId="1F74E98E" w14:textId="77777777" w:rsidR="00484E1E" w:rsidRPr="00E966EC" w:rsidRDefault="00484E1E" w:rsidP="00E966EC">
            <w:pPr>
              <w:jc w:val="center"/>
              <w:rPr>
                <w:b/>
                <w:i/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FCAF24"/>
          </w:tcPr>
          <w:p w14:paraId="6330A408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</w:t>
            </w:r>
          </w:p>
          <w:p w14:paraId="5C11B0A1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BATE</w:t>
            </w:r>
          </w:p>
        </w:tc>
        <w:tc>
          <w:tcPr>
            <w:tcW w:w="2515" w:type="dxa"/>
            <w:shd w:val="clear" w:color="auto" w:fill="F9A5E9"/>
          </w:tcPr>
          <w:p w14:paraId="2DB1F5A5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CARE</w:t>
            </w:r>
          </w:p>
          <w:p w14:paraId="1F2976A9" w14:textId="77777777" w:rsidR="00484E1E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ISSUES EXAM</w:t>
            </w:r>
          </w:p>
          <w:p w14:paraId="14BA0252" w14:textId="77777777" w:rsidR="00484E1E" w:rsidRPr="000C1FEF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0C1FEF">
              <w:rPr>
                <w:b/>
                <w:i/>
                <w:color w:val="FF0000"/>
                <w:sz w:val="18"/>
              </w:rPr>
              <w:t>(online testing only)</w:t>
            </w:r>
          </w:p>
        </w:tc>
        <w:tc>
          <w:tcPr>
            <w:tcW w:w="1890" w:type="dxa"/>
            <w:shd w:val="clear" w:color="auto" w:fill="C7A1E3"/>
          </w:tcPr>
          <w:p w14:paraId="3EF7BDDC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TATE PIN DESIGN</w:t>
            </w:r>
          </w:p>
          <w:p w14:paraId="413B71FF" w14:textId="77777777" w:rsidR="00484E1E" w:rsidRPr="00BA67C0" w:rsidRDefault="00484E1E" w:rsidP="003A2801">
            <w:pPr>
              <w:jc w:val="center"/>
              <w:rPr>
                <w:color w:val="FF0000"/>
                <w:sz w:val="18"/>
              </w:rPr>
            </w:pPr>
            <w:r>
              <w:rPr>
                <w:color w:val="FF0000"/>
                <w:sz w:val="18"/>
              </w:rPr>
              <w:t>(NOV 15 Deadline)</w:t>
            </w:r>
          </w:p>
        </w:tc>
      </w:tr>
      <w:tr w:rsidR="00484E1E" w:rsidRPr="00273A46" w14:paraId="553808A7" w14:textId="77777777" w:rsidTr="005273C0">
        <w:trPr>
          <w:trHeight w:val="683"/>
        </w:trPr>
        <w:tc>
          <w:tcPr>
            <w:tcW w:w="2155" w:type="dxa"/>
            <w:shd w:val="clear" w:color="auto" w:fill="F7CAAC" w:themeFill="accent2" w:themeFillTint="66"/>
          </w:tcPr>
          <w:p w14:paraId="777881C5" w14:textId="77777777" w:rsidR="007708CB" w:rsidRDefault="007708CB" w:rsidP="003A2801">
            <w:pPr>
              <w:jc w:val="center"/>
              <w:rPr>
                <w:sz w:val="18"/>
              </w:rPr>
            </w:pPr>
          </w:p>
          <w:p w14:paraId="651751AF" w14:textId="77777777" w:rsidR="00484E1E" w:rsidRPr="00273A46" w:rsidRDefault="007708CB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CULTURAL DIVERSITY &amp; DISPARITITES IN HEALTHCARE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4AA58ECD" w14:textId="77777777" w:rsidR="00484E1E" w:rsidRPr="00273A46" w:rsidRDefault="00E214A6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NTAL SCIENCE</w:t>
            </w:r>
          </w:p>
          <w:p w14:paraId="4C641B59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377A0D1C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PR/FIRST</w:t>
            </w:r>
            <w:r>
              <w:rPr>
                <w:sz w:val="18"/>
              </w:rPr>
              <w:t xml:space="preserve"> AID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6055B49A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JOB</w:t>
            </w:r>
          </w:p>
          <w:p w14:paraId="52FE5215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EKING SKILLS</w:t>
            </w:r>
          </w:p>
        </w:tc>
        <w:tc>
          <w:tcPr>
            <w:tcW w:w="2016" w:type="dxa"/>
            <w:shd w:val="clear" w:color="auto" w:fill="FCAF24"/>
          </w:tcPr>
          <w:p w14:paraId="019FDD2E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REATIVE PROBLEM</w:t>
            </w:r>
          </w:p>
          <w:p w14:paraId="6CF4D040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OLVING</w:t>
            </w:r>
          </w:p>
        </w:tc>
        <w:tc>
          <w:tcPr>
            <w:tcW w:w="2515" w:type="dxa"/>
            <w:shd w:val="clear" w:color="auto" w:fill="F9A5E9"/>
          </w:tcPr>
          <w:p w14:paraId="06E61D58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CHIEVEMENT</w:t>
            </w:r>
          </w:p>
          <w:p w14:paraId="45005BCF" w14:textId="77777777" w:rsidR="00484E1E" w:rsidRPr="00BA67C0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14051C">
              <w:rPr>
                <w:color w:val="FF0000"/>
                <w:sz w:val="18"/>
              </w:rPr>
              <w:t>(</w:t>
            </w:r>
            <w:r>
              <w:rPr>
                <w:color w:val="FF0000"/>
                <w:sz w:val="18"/>
              </w:rPr>
              <w:t>ILC ONLY EVENT</w:t>
            </w:r>
            <w:r w:rsidRPr="0014051C">
              <w:rPr>
                <w:color w:val="FF0000"/>
                <w:sz w:val="18"/>
              </w:rPr>
              <w:t>)</w:t>
            </w:r>
          </w:p>
        </w:tc>
        <w:tc>
          <w:tcPr>
            <w:tcW w:w="1890" w:type="dxa"/>
            <w:shd w:val="clear" w:color="auto" w:fill="C7A1E3"/>
          </w:tcPr>
          <w:p w14:paraId="39CEFFCC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0C73D87E" w14:textId="77777777" w:rsidTr="005273C0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14:paraId="61B0DCD0" w14:textId="77777777" w:rsidR="007708CB" w:rsidRDefault="007708CB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UMAN GROWTH &amp; DEVELOPMENT</w:t>
            </w:r>
          </w:p>
          <w:p w14:paraId="5913F1DA" w14:textId="77777777" w:rsidR="00484E1E" w:rsidRPr="00273A46" w:rsidRDefault="00484E1E" w:rsidP="007708CB">
            <w:pPr>
              <w:rPr>
                <w:sz w:val="18"/>
              </w:rPr>
            </w:pPr>
          </w:p>
          <w:p w14:paraId="6D320D50" w14:textId="77777777" w:rsidR="00484E1E" w:rsidRPr="00273A46" w:rsidRDefault="00484E1E" w:rsidP="007708CB">
            <w:pPr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34359D17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ASSISTING</w:t>
            </w:r>
          </w:p>
          <w:p w14:paraId="07D84BE8" w14:textId="77777777" w:rsidR="00484E1E" w:rsidRPr="00484E1E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484E1E">
              <w:rPr>
                <w:b/>
                <w:i/>
                <w:color w:val="FF0000"/>
                <w:sz w:val="18"/>
              </w:rPr>
              <w:t>(</w:t>
            </w:r>
            <w:r>
              <w:rPr>
                <w:b/>
                <w:i/>
                <w:color w:val="FF0000"/>
                <w:sz w:val="18"/>
              </w:rPr>
              <w:t>n</w:t>
            </w:r>
            <w:r w:rsidRPr="00484E1E">
              <w:rPr>
                <w:b/>
                <w:i/>
                <w:color w:val="FF0000"/>
                <w:sz w:val="18"/>
              </w:rPr>
              <w:t>ew for AL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0FE4C0E0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MERGENCY MEDICAL TECHNICIAN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55C810B0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EALTH CAREER </w:t>
            </w:r>
            <w:r w:rsidRPr="00273A46">
              <w:rPr>
                <w:sz w:val="18"/>
              </w:rPr>
              <w:t>PHOTOGRAPHY</w:t>
            </w:r>
          </w:p>
          <w:p w14:paraId="77351C6E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4B90A8C3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FORENSIC </w:t>
            </w:r>
          </w:p>
          <w:p w14:paraId="07A723F9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SCIENCE</w:t>
            </w:r>
          </w:p>
        </w:tc>
        <w:tc>
          <w:tcPr>
            <w:tcW w:w="2515" w:type="dxa"/>
            <w:shd w:val="clear" w:color="auto" w:fill="F9A5E9"/>
          </w:tcPr>
          <w:p w14:paraId="321BC6D9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BARBARA JAMES</w:t>
            </w:r>
          </w:p>
          <w:p w14:paraId="6EA83FEE" w14:textId="77777777" w:rsidR="00484E1E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RVICE AWARD</w:t>
            </w:r>
          </w:p>
          <w:p w14:paraId="47A98A24" w14:textId="77777777" w:rsidR="00484E1E" w:rsidRPr="0014051C" w:rsidRDefault="00484E1E" w:rsidP="003A2801">
            <w:pPr>
              <w:jc w:val="center"/>
              <w:rPr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r w:rsidRPr="00A11D7F">
              <w:rPr>
                <w:b/>
                <w:i/>
                <w:color w:val="FF0000"/>
                <w:sz w:val="18"/>
              </w:rPr>
              <w:t>h</w:t>
            </w:r>
            <w:r>
              <w:rPr>
                <w:b/>
                <w:i/>
                <w:color w:val="FF0000"/>
                <w:sz w:val="18"/>
              </w:rPr>
              <w:t>ou</w:t>
            </w:r>
            <w:r w:rsidRPr="00A11D7F">
              <w:rPr>
                <w:b/>
                <w:i/>
                <w:color w:val="FF0000"/>
                <w:sz w:val="18"/>
              </w:rPr>
              <w:t>rs: June 1 – Jan 10)</w:t>
            </w:r>
          </w:p>
        </w:tc>
        <w:tc>
          <w:tcPr>
            <w:tcW w:w="1890" w:type="dxa"/>
            <w:shd w:val="clear" w:color="auto" w:fill="C7A1E3"/>
          </w:tcPr>
          <w:p w14:paraId="4E256A82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32FCC547" w14:textId="77777777" w:rsidTr="005273C0">
        <w:trPr>
          <w:trHeight w:val="666"/>
        </w:trPr>
        <w:tc>
          <w:tcPr>
            <w:tcW w:w="2155" w:type="dxa"/>
            <w:shd w:val="clear" w:color="auto" w:fill="F7CAAC" w:themeFill="accent2" w:themeFillTint="66"/>
          </w:tcPr>
          <w:p w14:paraId="53451664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</w:t>
            </w:r>
            <w:r w:rsidR="007708CB">
              <w:rPr>
                <w:sz w:val="18"/>
              </w:rPr>
              <w:t xml:space="preserve"> LAW &amp; ETHICS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1C78D226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NURSING</w:t>
            </w:r>
          </w:p>
          <w:p w14:paraId="6222AAC8" w14:textId="77777777" w:rsidR="00484E1E" w:rsidRPr="00273A46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273A46">
              <w:rPr>
                <w:sz w:val="18"/>
              </w:rPr>
              <w:t>ASSISTING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66FEB696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EPIDEMIOLOGY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54AF82F7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EPARED</w:t>
            </w:r>
          </w:p>
          <w:p w14:paraId="6C401BD7" w14:textId="77777777" w:rsidR="00484E1E" w:rsidRPr="00A11D7F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EAKING</w:t>
            </w:r>
          </w:p>
        </w:tc>
        <w:tc>
          <w:tcPr>
            <w:tcW w:w="2016" w:type="dxa"/>
            <w:shd w:val="clear" w:color="auto" w:fill="FCAF24"/>
          </w:tcPr>
          <w:p w14:paraId="7278E656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 CAREER</w:t>
            </w:r>
          </w:p>
          <w:p w14:paraId="23296C5A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14:paraId="072E7CF5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</w:t>
            </w:r>
            <w:r w:rsidRPr="00273A46">
              <w:rPr>
                <w:sz w:val="18"/>
              </w:rPr>
              <w:t xml:space="preserve"> SERVICE</w:t>
            </w:r>
          </w:p>
          <w:p w14:paraId="1D7C88B1" w14:textId="77777777" w:rsidR="00484E1E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OJECT</w:t>
            </w:r>
          </w:p>
          <w:p w14:paraId="4D949EEE" w14:textId="77777777" w:rsidR="00484E1E" w:rsidRPr="00A11D7F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proofErr w:type="spellStart"/>
            <w:r w:rsidRPr="00A11D7F">
              <w:rPr>
                <w:b/>
                <w:i/>
                <w:color w:val="FF0000"/>
                <w:sz w:val="18"/>
              </w:rPr>
              <w:t>hrs</w:t>
            </w:r>
            <w:proofErr w:type="spellEnd"/>
            <w:r w:rsidRPr="00A11D7F">
              <w:rPr>
                <w:b/>
                <w:i/>
                <w:color w:val="FF0000"/>
                <w:sz w:val="18"/>
              </w:rPr>
              <w:t>/dollars: June 1- Jan 10)</w:t>
            </w:r>
          </w:p>
        </w:tc>
        <w:tc>
          <w:tcPr>
            <w:tcW w:w="1890" w:type="dxa"/>
            <w:shd w:val="clear" w:color="auto" w:fill="C7A1E3"/>
          </w:tcPr>
          <w:p w14:paraId="59A1E5E1" w14:textId="77777777" w:rsidR="00484E1E" w:rsidRPr="00731CE6" w:rsidRDefault="00484E1E" w:rsidP="003A2801">
            <w:pPr>
              <w:jc w:val="center"/>
              <w:rPr>
                <w:i/>
                <w:sz w:val="18"/>
              </w:rPr>
            </w:pPr>
          </w:p>
        </w:tc>
      </w:tr>
      <w:tr w:rsidR="00484E1E" w:rsidRPr="00273A46" w14:paraId="265B1E3D" w14:textId="77777777" w:rsidTr="005273C0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14:paraId="2628F4C9" w14:textId="77777777" w:rsidR="007708CB" w:rsidRDefault="007708CB" w:rsidP="007708CB">
            <w:pPr>
              <w:jc w:val="center"/>
              <w:rPr>
                <w:sz w:val="18"/>
              </w:rPr>
            </w:pPr>
          </w:p>
          <w:p w14:paraId="0C437B25" w14:textId="77777777" w:rsidR="00484E1E" w:rsidRPr="00273A46" w:rsidRDefault="007708CB" w:rsidP="007708C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MEDICAL</w:t>
            </w:r>
            <w:r>
              <w:rPr>
                <w:sz w:val="18"/>
              </w:rPr>
              <w:t xml:space="preserve"> MATH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13D7EFCB" w14:textId="77777777" w:rsidR="00484E1E" w:rsidRPr="00273A46" w:rsidRDefault="00484E1E" w:rsidP="003A2801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PERSONAL CARE</w:t>
            </w:r>
          </w:p>
          <w:p w14:paraId="5E16FECF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333A30A7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RC PARTNERSHIP</w:t>
            </w:r>
          </w:p>
          <w:p w14:paraId="5A694E42" w14:textId="77777777" w:rsidR="00484E1E" w:rsidRPr="00484E1E" w:rsidRDefault="00484E1E" w:rsidP="003A2801">
            <w:pPr>
              <w:jc w:val="center"/>
              <w:rPr>
                <w:b/>
                <w:i/>
                <w:color w:val="FF0000"/>
                <w:sz w:val="18"/>
              </w:rPr>
            </w:pPr>
            <w:r>
              <w:rPr>
                <w:b/>
                <w:i/>
                <w:color w:val="FF0000"/>
                <w:sz w:val="18"/>
              </w:rPr>
              <w:t>(new for AL)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14EC20C8" w14:textId="77777777" w:rsidR="00484E1E" w:rsidRPr="007708CB" w:rsidRDefault="007708CB" w:rsidP="007708CB">
            <w:pPr>
              <w:jc w:val="center"/>
              <w:rPr>
                <w:sz w:val="18"/>
              </w:rPr>
            </w:pPr>
            <w:r>
              <w:rPr>
                <w:sz w:val="18"/>
              </w:rPr>
              <w:t>EXTEMPORANEOUS HEALTH POSTER</w:t>
            </w:r>
          </w:p>
        </w:tc>
        <w:tc>
          <w:tcPr>
            <w:tcW w:w="2016" w:type="dxa"/>
            <w:shd w:val="clear" w:color="auto" w:fill="FCAF24"/>
          </w:tcPr>
          <w:p w14:paraId="41B25439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14:paraId="7155F80E" w14:textId="77777777" w:rsidR="00484E1E" w:rsidRPr="00A11D7F" w:rsidRDefault="00484E1E" w:rsidP="003A2801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0A1A19C4" w14:textId="77777777" w:rsidR="00484E1E" w:rsidRPr="00731CE6" w:rsidRDefault="00484E1E" w:rsidP="003A2801">
            <w:pPr>
              <w:jc w:val="center"/>
              <w:rPr>
                <w:i/>
                <w:sz w:val="18"/>
              </w:rPr>
            </w:pPr>
          </w:p>
        </w:tc>
      </w:tr>
      <w:tr w:rsidR="00484E1E" w:rsidRPr="00273A46" w14:paraId="2E6086F4" w14:textId="77777777" w:rsidTr="005273C0">
        <w:trPr>
          <w:trHeight w:val="647"/>
        </w:trPr>
        <w:tc>
          <w:tcPr>
            <w:tcW w:w="2155" w:type="dxa"/>
            <w:shd w:val="clear" w:color="auto" w:fill="F7CAAC" w:themeFill="accent2" w:themeFillTint="66"/>
          </w:tcPr>
          <w:p w14:paraId="10A3E02E" w14:textId="77777777" w:rsidR="00484E1E" w:rsidRPr="00273A46" w:rsidRDefault="007708CB" w:rsidP="007708CB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READING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79DC0C44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PHARMACY SCIENCE</w:t>
            </w:r>
          </w:p>
          <w:p w14:paraId="09CF7874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774CB568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UBLIC HEALTH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14:paraId="54D84A9F" w14:textId="77777777" w:rsidR="00484E1E" w:rsidRPr="00273A46" w:rsidRDefault="00484E1E" w:rsidP="00484E1E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08B388B6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BOWL</w:t>
            </w:r>
          </w:p>
        </w:tc>
        <w:tc>
          <w:tcPr>
            <w:tcW w:w="2515" w:type="dxa"/>
            <w:shd w:val="clear" w:color="auto" w:fill="F9A5E9"/>
          </w:tcPr>
          <w:p w14:paraId="6A906483" w14:textId="77777777" w:rsidR="00484E1E" w:rsidRPr="00A11D7F" w:rsidRDefault="00972FE2" w:rsidP="003A2801">
            <w:pPr>
              <w:jc w:val="center"/>
              <w:rPr>
                <w:b/>
                <w:i/>
                <w:sz w:val="18"/>
              </w:rPr>
            </w:pPr>
            <w:r>
              <w:rPr>
                <w:b/>
                <w:noProof/>
                <w:color w:val="FFFFFF" w:themeColor="background1"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7C4C5F1" wp14:editId="62EA8F48">
                      <wp:simplePos x="0" y="0"/>
                      <wp:positionH relativeFrom="margin">
                        <wp:posOffset>433070</wp:posOffset>
                      </wp:positionH>
                      <wp:positionV relativeFrom="paragraph">
                        <wp:posOffset>-47625</wp:posOffset>
                      </wp:positionV>
                      <wp:extent cx="1889760" cy="800100"/>
                      <wp:effectExtent l="0" t="0" r="15240" b="19050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89760" cy="8001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0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3AE25FB" w14:textId="77777777" w:rsidR="004D1AA5" w:rsidRDefault="004D1AA5" w:rsidP="00EB3AE0">
                                  <w:pPr>
                                    <w:jc w:val="center"/>
                                  </w:pPr>
                                  <w:r>
                                    <w:t>No SQE</w:t>
                                  </w:r>
                                  <w:r w:rsidR="00824154">
                                    <w:t xml:space="preserve"> REQUIRED</w:t>
                                  </w:r>
                                  <w:r w:rsidR="00306CA3">
                                    <w:t xml:space="preserve"> FOR RECOGNITION E</w:t>
                                  </w:r>
                                  <w:r w:rsidR="001C5ACE">
                                    <w:t>VENTS</w:t>
                                  </w:r>
                                  <w:r w:rsidR="00972FE2">
                                    <w:t xml:space="preserve"> EXCEPT HC ISSUES EXA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3D3D77B" id="Rounded Rectangle 4" o:spid="_x0000_s1026" style="position:absolute;left:0;text-align:left;margin-left:34.1pt;margin-top:-3.75pt;width:148.8pt;height:63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" fillcolor="#c00000" strokecolor="#1f4d78 [1604]" strokeweight="1pt">
                      <v:stroke joinstyle="miter"/>
                      <v:textbox>
                        <w:txbxContent>
                          <w:p w:rsidR="004D1AA5" w:rsidRDefault="004D1AA5" w:rsidP="00EB3AE0">
                            <w:pPr>
                              <w:jc w:val="center"/>
                            </w:pPr>
                            <w:r>
                              <w:t>No SQE</w:t>
                            </w:r>
                            <w:r w:rsidR="00824154">
                              <w:t xml:space="preserve"> REQUIRED</w:t>
                            </w:r>
                            <w:r w:rsidR="00306CA3">
                              <w:t xml:space="preserve"> FOR RECOGNITION E</w:t>
                            </w:r>
                            <w:r w:rsidR="001C5ACE">
                              <w:t>VENTS</w:t>
                            </w:r>
                            <w:r w:rsidR="00972FE2">
                              <w:t xml:space="preserve"> EXCEPT HC ISSUES EXAM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</w:p>
        </w:tc>
        <w:tc>
          <w:tcPr>
            <w:tcW w:w="1890" w:type="dxa"/>
            <w:shd w:val="clear" w:color="auto" w:fill="C7A1E3"/>
          </w:tcPr>
          <w:p w14:paraId="406CF0D9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65F892BB" w14:textId="77777777" w:rsidTr="005273C0">
        <w:trPr>
          <w:trHeight w:val="638"/>
        </w:trPr>
        <w:tc>
          <w:tcPr>
            <w:tcW w:w="2155" w:type="dxa"/>
            <w:shd w:val="clear" w:color="auto" w:fill="F7CAAC" w:themeFill="accent2" w:themeFillTint="66"/>
          </w:tcPr>
          <w:p w14:paraId="48261B7A" w14:textId="77777777" w:rsidR="00484E1E" w:rsidRPr="00273A46" w:rsidRDefault="00484E1E" w:rsidP="00E214A6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MEDICAL </w:t>
            </w:r>
            <w:r w:rsidR="007708CB">
              <w:rPr>
                <w:sz w:val="18"/>
              </w:rPr>
              <w:t>SPELLING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78F8F32E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HYSICAL THERAPY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01962014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7759562F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394C4EC0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INNOVATION</w:t>
            </w:r>
          </w:p>
          <w:p w14:paraId="3F75DC90" w14:textId="77777777"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 </w:t>
            </w:r>
          </w:p>
          <w:p w14:paraId="279B5EB9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0E8DB3F4" w14:textId="77777777" w:rsidR="00484E1E" w:rsidRPr="00A11D7F" w:rsidRDefault="00484E1E" w:rsidP="003A2801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6D3D5BD3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303DB10C" w14:textId="77777777" w:rsidTr="005273C0">
        <w:trPr>
          <w:trHeight w:val="630"/>
        </w:trPr>
        <w:tc>
          <w:tcPr>
            <w:tcW w:w="2155" w:type="dxa"/>
            <w:shd w:val="clear" w:color="auto" w:fill="F7CAAC" w:themeFill="accent2" w:themeFillTint="66"/>
          </w:tcPr>
          <w:p w14:paraId="0C21EB20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 </w:t>
            </w:r>
            <w:r w:rsidR="007708CB">
              <w:rPr>
                <w:sz w:val="18"/>
              </w:rPr>
              <w:t>MEDICAL TERMINOLOGY</w:t>
            </w:r>
          </w:p>
          <w:p w14:paraId="0C45E047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6FB9B95D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ORTS MEDICIN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4309201E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5021F823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42393D5E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PUBLIC SERVICE ANNOUNCEMENT</w:t>
            </w:r>
          </w:p>
        </w:tc>
        <w:tc>
          <w:tcPr>
            <w:tcW w:w="2515" w:type="dxa"/>
            <w:shd w:val="clear" w:color="auto" w:fill="F9A5E9"/>
          </w:tcPr>
          <w:p w14:paraId="28F41325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368F3DAC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2975202C" w14:textId="77777777" w:rsidTr="005273C0">
        <w:trPr>
          <w:trHeight w:val="692"/>
        </w:trPr>
        <w:tc>
          <w:tcPr>
            <w:tcW w:w="2155" w:type="dxa"/>
            <w:shd w:val="clear" w:color="auto" w:fill="F7CAAC" w:themeFill="accent2" w:themeFillTint="66"/>
          </w:tcPr>
          <w:p w14:paraId="49BDF0BA" w14:textId="77777777" w:rsidR="00484E1E" w:rsidRPr="00273A46" w:rsidRDefault="007708CB" w:rsidP="007708CB">
            <w:pPr>
              <w:jc w:val="center"/>
              <w:rPr>
                <w:sz w:val="18"/>
              </w:rPr>
            </w:pPr>
            <w:r>
              <w:rPr>
                <w:sz w:val="18"/>
              </w:rPr>
              <w:t>NUTRITION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16C8E178" w14:textId="77777777"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VETERINARY </w:t>
            </w:r>
          </w:p>
          <w:p w14:paraId="337E8087" w14:textId="77777777" w:rsidR="00484E1E" w:rsidRPr="00273A46" w:rsidRDefault="00484E1E" w:rsidP="003A2801">
            <w:pPr>
              <w:jc w:val="center"/>
              <w:rPr>
                <w:color w:val="808080" w:themeColor="background1" w:themeShade="80"/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17157CE8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2E659D29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0B4AEF4F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54CB7321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1C0C9321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14:paraId="23D823D1" w14:textId="77777777" w:rsidTr="005273C0">
        <w:trPr>
          <w:trHeight w:val="710"/>
        </w:trPr>
        <w:tc>
          <w:tcPr>
            <w:tcW w:w="2155" w:type="dxa"/>
            <w:shd w:val="clear" w:color="auto" w:fill="F7CAAC" w:themeFill="accent2" w:themeFillTint="66"/>
          </w:tcPr>
          <w:p w14:paraId="0D6000E5" w14:textId="77777777" w:rsidR="00484E1E" w:rsidRPr="00273A46" w:rsidRDefault="007708CB" w:rsidP="00E966EC">
            <w:pPr>
              <w:jc w:val="center"/>
              <w:rPr>
                <w:sz w:val="18"/>
              </w:rPr>
            </w:pPr>
            <w:r>
              <w:rPr>
                <w:sz w:val="18"/>
              </w:rPr>
              <w:t>PATHOPHYSIOLOGY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370EFA8D" w14:textId="77777777" w:rsidR="00484E1E" w:rsidRPr="00273A46" w:rsidRDefault="00484E1E" w:rsidP="003A2801">
            <w:pPr>
              <w:jc w:val="center"/>
              <w:rPr>
                <w:color w:val="808080" w:themeColor="background1" w:themeShade="80"/>
                <w:sz w:val="18"/>
              </w:rPr>
            </w:pPr>
          </w:p>
          <w:p w14:paraId="54AED740" w14:textId="77777777" w:rsidR="00484E1E" w:rsidRPr="00273A46" w:rsidRDefault="00484E1E" w:rsidP="003A2801">
            <w:pPr>
              <w:jc w:val="center"/>
              <w:rPr>
                <w:color w:val="808080" w:themeColor="background1" w:themeShade="80"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52849EE5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14:paraId="44D09F91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14:paraId="1286587E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46FD92F2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08FB1819" w14:textId="77777777"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</w:tbl>
    <w:p w14:paraId="35E2CD43" w14:textId="77777777" w:rsidR="002941B7" w:rsidRDefault="002941B7" w:rsidP="002A2C0B">
      <w:pPr>
        <w:jc w:val="center"/>
        <w:rPr>
          <w:rFonts w:cs="Calibri"/>
          <w:b/>
          <w:noProof/>
          <w:szCs w:val="24"/>
        </w:rPr>
      </w:pPr>
      <w:r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B87AA1A" wp14:editId="7E958554">
                <wp:simplePos x="0" y="0"/>
                <wp:positionH relativeFrom="column">
                  <wp:posOffset>7919085</wp:posOffset>
                </wp:positionH>
                <wp:positionV relativeFrom="paragraph">
                  <wp:posOffset>93980</wp:posOffset>
                </wp:positionV>
                <wp:extent cx="1173480" cy="251460"/>
                <wp:effectExtent l="0" t="0" r="2667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2514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4959F5A" w14:textId="77777777" w:rsidR="00724AD9" w:rsidRPr="00A30036" w:rsidRDefault="00724AD9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 w:rsidR="003A2801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 w:rsidR="0044209A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 w:rsidR="00A065F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44209A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 w:rsidR="00972FE2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6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1</w:t>
                            </w:r>
                            <w:r w:rsidR="00675B4C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4B0F0F45" w14:textId="77777777" w:rsidR="00724AD9" w:rsidRDefault="00724AD9" w:rsidP="00724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F4561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623.55pt;margin-top:7.4pt;width:92.4pt;height:19.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" fillcolor="window" strokeweight=".5pt">
                <v:textbox>
                  <w:txbxContent>
                    <w:p w:rsidR="00724AD9" w:rsidRPr="00A30036" w:rsidRDefault="00724AD9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 w:rsidR="003A2801">
                        <w:rPr>
                          <w:rFonts w:cs="Calibri"/>
                          <w:b/>
                          <w:sz w:val="18"/>
                          <w:szCs w:val="20"/>
                        </w:rPr>
                        <w:t>0</w:t>
                      </w:r>
                      <w:r w:rsidR="0044209A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 w:rsidR="00A065F4"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44209A">
                        <w:rPr>
                          <w:rFonts w:cs="Calibri"/>
                          <w:b/>
                          <w:sz w:val="18"/>
                          <w:szCs w:val="20"/>
                        </w:rPr>
                        <w:t>0</w:t>
                      </w:r>
                      <w:r w:rsidR="00972FE2">
                        <w:rPr>
                          <w:rFonts w:cs="Calibri"/>
                          <w:b/>
                          <w:sz w:val="18"/>
                          <w:szCs w:val="20"/>
                        </w:rPr>
                        <w:t>6</w:t>
                      </w:r>
                      <w:bookmarkStart w:id="1" w:name="_GoBack"/>
                      <w:bookmarkEnd w:id="1"/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/1</w:t>
                      </w:r>
                      <w:r w:rsidR="00675B4C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</w:p>
                    <w:p w:rsidR="00724AD9" w:rsidRDefault="00724AD9" w:rsidP="00724AD9"/>
                  </w:txbxContent>
                </v:textbox>
              </v:shape>
            </w:pict>
          </mc:Fallback>
        </mc:AlternateContent>
      </w:r>
    </w:p>
    <w:p w14:paraId="58E94FFE" w14:textId="77777777" w:rsidR="002941B7" w:rsidRDefault="002941B7" w:rsidP="002A2C0B">
      <w:pPr>
        <w:jc w:val="center"/>
        <w:rPr>
          <w:rFonts w:cs="Calibri"/>
          <w:b/>
          <w:noProof/>
          <w:szCs w:val="24"/>
        </w:rPr>
      </w:pPr>
    </w:p>
    <w:p w14:paraId="09AE9626" w14:textId="77777777" w:rsidR="002941B7" w:rsidRPr="00883B03" w:rsidRDefault="00724AD9" w:rsidP="002941B7">
      <w:pPr>
        <w:spacing w:after="0"/>
        <w:jc w:val="center"/>
        <w:rPr>
          <w:rFonts w:ascii="Arial Black" w:hAnsi="Arial Black"/>
          <w:sz w:val="36"/>
          <w:szCs w:val="36"/>
        </w:rPr>
      </w:pPr>
      <w:r w:rsidRPr="00724AD9">
        <w:rPr>
          <w:rFonts w:cs="Calibri"/>
          <w:b/>
          <w:noProof/>
          <w:szCs w:val="24"/>
        </w:rPr>
        <w:t xml:space="preserve"> </w:t>
      </w:r>
      <w:r w:rsidR="002941B7" w:rsidRPr="00883B03">
        <w:rPr>
          <w:rFonts w:ascii="Arial Black" w:hAnsi="Arial Black"/>
          <w:sz w:val="36"/>
          <w:szCs w:val="36"/>
        </w:rPr>
        <w:t xml:space="preserve">ALABAMA STATE </w:t>
      </w:r>
      <w:r w:rsidR="002941B7">
        <w:rPr>
          <w:rFonts w:ascii="Arial Black" w:hAnsi="Arial Black"/>
          <w:sz w:val="36"/>
          <w:szCs w:val="36"/>
        </w:rPr>
        <w:t xml:space="preserve">QUALIFYING EVENTS </w:t>
      </w:r>
      <w:r w:rsidR="002941B7" w:rsidRPr="00883B03">
        <w:rPr>
          <w:rFonts w:ascii="Arial Black" w:hAnsi="Arial Black"/>
          <w:sz w:val="36"/>
          <w:szCs w:val="36"/>
        </w:rPr>
        <w:t>CONFERENCE</w:t>
      </w:r>
    </w:p>
    <w:p w14:paraId="09C2DF3D" w14:textId="77777777" w:rsidR="002941B7" w:rsidRPr="00883B03" w:rsidRDefault="002941B7" w:rsidP="002941B7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POST-SECONDARY/COLLEGIATE </w:t>
      </w:r>
      <w:r w:rsidRPr="00883B03">
        <w:rPr>
          <w:rFonts w:ascii="Arial" w:hAnsi="Arial" w:cs="Arial"/>
          <w:sz w:val="36"/>
          <w:szCs w:val="36"/>
        </w:rPr>
        <w:t xml:space="preserve">COMPETITIVE EVENTS </w:t>
      </w:r>
    </w:p>
    <w:p w14:paraId="13FAD9D1" w14:textId="77777777" w:rsidR="00AE7CD0" w:rsidRDefault="00AE7CD0" w:rsidP="002A2C0B">
      <w:pPr>
        <w:jc w:val="center"/>
        <w:rPr>
          <w:b/>
          <w:color w:val="FF0000"/>
          <w:sz w:val="24"/>
          <w:szCs w:val="24"/>
        </w:rPr>
      </w:pPr>
    </w:p>
    <w:p w14:paraId="1982D250" w14:textId="77777777" w:rsidR="002941B7" w:rsidRPr="00FD4FB8" w:rsidRDefault="002941B7" w:rsidP="002A2C0B">
      <w:pPr>
        <w:jc w:val="center"/>
        <w:rPr>
          <w:b/>
          <w:color w:val="FF0000"/>
          <w:sz w:val="24"/>
          <w:szCs w:val="24"/>
        </w:rPr>
      </w:pPr>
    </w:p>
    <w:p w14:paraId="4ACB010F" w14:textId="77777777" w:rsidR="001C5ACE" w:rsidRPr="002941B7" w:rsidRDefault="008F6BAC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>POST-SECONDARY/COLLEGIATE</w:t>
      </w:r>
      <w:r w:rsidR="00C97E7A" w:rsidRPr="002941B7">
        <w:rPr>
          <w:b/>
          <w:color w:val="ED7D31" w:themeColor="accent2"/>
          <w:sz w:val="44"/>
          <w:szCs w:val="36"/>
        </w:rPr>
        <w:t xml:space="preserve"> competitors may participate in</w:t>
      </w:r>
      <w:r w:rsidR="001C5ACE" w:rsidRPr="002941B7">
        <w:rPr>
          <w:b/>
          <w:color w:val="ED7D31" w:themeColor="accent2"/>
          <w:sz w:val="44"/>
          <w:szCs w:val="36"/>
        </w:rPr>
        <w:t>:</w:t>
      </w:r>
    </w:p>
    <w:p w14:paraId="68F4668D" w14:textId="77777777" w:rsidR="001C5ACE" w:rsidRPr="002941B7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Alabama State Qualifying Events (SQE) </w:t>
      </w:r>
    </w:p>
    <w:p w14:paraId="030F21B8" w14:textId="77777777" w:rsidR="00C97E7A" w:rsidRPr="002941B7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International Leadership Conference (ILC). </w:t>
      </w:r>
    </w:p>
    <w:p w14:paraId="768D31EF" w14:textId="77777777" w:rsidR="00C97E7A" w:rsidRPr="002941B7" w:rsidRDefault="008F6BAC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>POST-SECONDARY/COLLEGIATE</w:t>
      </w:r>
      <w:r w:rsidR="00C97E7A" w:rsidRPr="002941B7">
        <w:rPr>
          <w:b/>
          <w:color w:val="ED7D31" w:themeColor="accent2"/>
          <w:sz w:val="44"/>
          <w:szCs w:val="36"/>
        </w:rPr>
        <w:t xml:space="preserve"> competitors </w:t>
      </w:r>
      <w:r w:rsidR="001C5ACE" w:rsidRPr="002941B7">
        <w:rPr>
          <w:b/>
          <w:color w:val="ED7D31" w:themeColor="accent2"/>
          <w:sz w:val="44"/>
          <w:szCs w:val="36"/>
        </w:rPr>
        <w:t>may NOT</w:t>
      </w:r>
      <w:r w:rsidR="00C97E7A" w:rsidRPr="002941B7">
        <w:rPr>
          <w:b/>
          <w:color w:val="ED7D31" w:themeColor="accent2"/>
          <w:sz w:val="44"/>
          <w:szCs w:val="36"/>
        </w:rPr>
        <w:t xml:space="preserve"> participate at State Leadership Conference (SLC).</w:t>
      </w:r>
    </w:p>
    <w:p w14:paraId="21C19078" w14:textId="77777777" w:rsidR="001C5ACE" w:rsidRPr="002941B7" w:rsidRDefault="001C5ACE" w:rsidP="001C5ACE">
      <w:pPr>
        <w:pStyle w:val="ListParagraph"/>
        <w:rPr>
          <w:b/>
          <w:color w:val="ED7D31" w:themeColor="accent2"/>
          <w:sz w:val="10"/>
          <w:szCs w:val="36"/>
        </w:rPr>
      </w:pPr>
    </w:p>
    <w:p w14:paraId="19D012B4" w14:textId="77777777" w:rsidR="00C97E7A" w:rsidRPr="002941B7" w:rsidRDefault="00C97E7A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The SQE top six will be posted online at </w:t>
      </w:r>
      <w:hyperlink r:id="rId10" w:history="1">
        <w:r w:rsidRPr="002941B7">
          <w:rPr>
            <w:rStyle w:val="Hyperlink"/>
            <w:b/>
            <w:sz w:val="44"/>
            <w:szCs w:val="36"/>
          </w:rPr>
          <w:t>www.alabamahosa.org</w:t>
        </w:r>
      </w:hyperlink>
      <w:r w:rsidRPr="002941B7">
        <w:rPr>
          <w:b/>
          <w:color w:val="ED7D31" w:themeColor="accent2"/>
          <w:sz w:val="44"/>
          <w:szCs w:val="36"/>
        </w:rPr>
        <w:t xml:space="preserve"> and the top three will be eligible to compete at the ILC (20</w:t>
      </w:r>
      <w:r w:rsidR="004C09B6">
        <w:rPr>
          <w:b/>
          <w:color w:val="ED7D31" w:themeColor="accent2"/>
          <w:sz w:val="44"/>
          <w:szCs w:val="36"/>
        </w:rPr>
        <w:t>20</w:t>
      </w:r>
      <w:r w:rsidR="00306CA3" w:rsidRPr="002941B7">
        <w:rPr>
          <w:b/>
          <w:color w:val="ED7D31" w:themeColor="accent2"/>
          <w:sz w:val="44"/>
          <w:szCs w:val="36"/>
        </w:rPr>
        <w:t xml:space="preserve">:  </w:t>
      </w:r>
      <w:r w:rsidR="004C09B6">
        <w:rPr>
          <w:b/>
          <w:color w:val="ED7D31" w:themeColor="accent2"/>
          <w:sz w:val="44"/>
          <w:szCs w:val="36"/>
        </w:rPr>
        <w:t>Houston, TX</w:t>
      </w:r>
      <w:r w:rsidRPr="002941B7">
        <w:rPr>
          <w:b/>
          <w:color w:val="ED7D31" w:themeColor="accent2"/>
          <w:sz w:val="44"/>
          <w:szCs w:val="36"/>
        </w:rPr>
        <w:t>)</w:t>
      </w:r>
    </w:p>
    <w:p w14:paraId="5E6A4553" w14:textId="77777777" w:rsidR="002941B7" w:rsidRDefault="002941B7" w:rsidP="00C97E7A">
      <w:pPr>
        <w:pStyle w:val="ListParagraph"/>
        <w:rPr>
          <w:b/>
          <w:color w:val="ED7D31" w:themeColor="accent2"/>
          <w:sz w:val="36"/>
          <w:szCs w:val="36"/>
        </w:rPr>
      </w:pPr>
    </w:p>
    <w:p w14:paraId="2DF27B5D" w14:textId="77777777" w:rsidR="002941B7" w:rsidRDefault="002941B7" w:rsidP="00C97E7A">
      <w:pPr>
        <w:pStyle w:val="ListParagraph"/>
        <w:rPr>
          <w:b/>
          <w:color w:val="ED7D31" w:themeColor="accent2"/>
          <w:sz w:val="36"/>
          <w:szCs w:val="36"/>
        </w:rPr>
      </w:pPr>
    </w:p>
    <w:p w14:paraId="4A735C14" w14:textId="77777777" w:rsidR="00C97E7A" w:rsidRPr="002941B7" w:rsidRDefault="00C97E7A" w:rsidP="00C97E7A">
      <w:pPr>
        <w:pStyle w:val="ListParagraph"/>
        <w:rPr>
          <w:b/>
          <w:color w:val="ED7D31" w:themeColor="accent2"/>
          <w:sz w:val="36"/>
          <w:szCs w:val="36"/>
        </w:rPr>
      </w:pPr>
      <w:r w:rsidRPr="002941B7">
        <w:rPr>
          <w:b/>
          <w:color w:val="ED7D31" w:themeColor="accent2"/>
          <w:sz w:val="36"/>
          <w:szCs w:val="36"/>
        </w:rPr>
        <w:t xml:space="preserve"> </w:t>
      </w:r>
    </w:p>
    <w:p w14:paraId="46A03512" w14:textId="77777777" w:rsidR="00900DA1" w:rsidRPr="002941B7" w:rsidRDefault="00F22A56" w:rsidP="008A3469">
      <w:pPr>
        <w:pStyle w:val="ListParagraph"/>
        <w:numPr>
          <w:ilvl w:val="0"/>
          <w:numId w:val="7"/>
        </w:numPr>
        <w:rPr>
          <w:b/>
          <w:sz w:val="32"/>
          <w:szCs w:val="36"/>
        </w:rPr>
      </w:pPr>
      <w:r w:rsidRPr="002941B7">
        <w:rPr>
          <w:b/>
          <w:sz w:val="32"/>
          <w:szCs w:val="36"/>
        </w:rPr>
        <w:t xml:space="preserve">EACH </w:t>
      </w:r>
      <w:r w:rsidR="00900DA1" w:rsidRPr="002941B7">
        <w:rPr>
          <w:b/>
          <w:sz w:val="32"/>
          <w:szCs w:val="36"/>
        </w:rPr>
        <w:t xml:space="preserve">HOSA MEMBER MAY ENTER </w:t>
      </w:r>
      <w:r w:rsidR="00C97E7A" w:rsidRPr="002941B7">
        <w:rPr>
          <w:b/>
          <w:sz w:val="32"/>
          <w:szCs w:val="36"/>
        </w:rPr>
        <w:t>ONE</w:t>
      </w:r>
      <w:r w:rsidR="00A11D7F" w:rsidRPr="002941B7">
        <w:rPr>
          <w:b/>
          <w:sz w:val="32"/>
          <w:szCs w:val="36"/>
        </w:rPr>
        <w:t xml:space="preserve"> </w:t>
      </w:r>
      <w:r w:rsidR="00900DA1" w:rsidRPr="002941B7">
        <w:rPr>
          <w:b/>
          <w:sz w:val="32"/>
          <w:szCs w:val="36"/>
        </w:rPr>
        <w:t xml:space="preserve">COMPETITIVE EVENT. </w:t>
      </w:r>
    </w:p>
    <w:p w14:paraId="0B20CA29" w14:textId="77777777" w:rsidR="00900DA1" w:rsidRPr="002941B7" w:rsidRDefault="00900DA1" w:rsidP="008A3469">
      <w:pPr>
        <w:pStyle w:val="ListParagraph"/>
        <w:numPr>
          <w:ilvl w:val="0"/>
          <w:numId w:val="7"/>
        </w:numPr>
        <w:rPr>
          <w:b/>
          <w:sz w:val="36"/>
          <w:szCs w:val="36"/>
        </w:rPr>
      </w:pPr>
      <w:r w:rsidRPr="002941B7">
        <w:rPr>
          <w:b/>
          <w:sz w:val="32"/>
          <w:szCs w:val="36"/>
        </w:rPr>
        <w:t xml:space="preserve">IN ADDITION, </w:t>
      </w:r>
      <w:r w:rsidR="00065037" w:rsidRPr="002941B7">
        <w:rPr>
          <w:b/>
          <w:sz w:val="32"/>
          <w:szCs w:val="36"/>
        </w:rPr>
        <w:t>EACH MEMBER</w:t>
      </w:r>
      <w:r w:rsidRPr="002941B7">
        <w:rPr>
          <w:b/>
          <w:sz w:val="32"/>
          <w:szCs w:val="36"/>
        </w:rPr>
        <w:t xml:space="preserve"> MAY PARTICIPATE IN </w:t>
      </w:r>
      <w:r w:rsidR="008A3469" w:rsidRPr="002941B7">
        <w:rPr>
          <w:b/>
          <w:sz w:val="32"/>
          <w:szCs w:val="36"/>
        </w:rPr>
        <w:t xml:space="preserve">UNLIMITED </w:t>
      </w:r>
      <w:r w:rsidRPr="002941B7">
        <w:rPr>
          <w:b/>
          <w:sz w:val="32"/>
          <w:szCs w:val="36"/>
        </w:rPr>
        <w:t xml:space="preserve">RECOGNITION CATEGORY EVENTS </w:t>
      </w:r>
    </w:p>
    <w:p w14:paraId="03F8397A" w14:textId="77777777" w:rsidR="004C6DF7" w:rsidRPr="002941B7" w:rsidRDefault="004C6DF7" w:rsidP="004C6DF7">
      <w:pPr>
        <w:pStyle w:val="ListParagraph"/>
        <w:rPr>
          <w:b/>
          <w:color w:val="ED7D31" w:themeColor="accent2"/>
          <w:sz w:val="36"/>
          <w:szCs w:val="36"/>
        </w:rPr>
      </w:pPr>
    </w:p>
    <w:p w14:paraId="64C1A1BC" w14:textId="77777777" w:rsidR="00BC75F0" w:rsidRPr="004C6DF7" w:rsidRDefault="00BC75F0" w:rsidP="00A612A2">
      <w:pPr>
        <w:pStyle w:val="ListParagraph"/>
        <w:numPr>
          <w:ilvl w:val="0"/>
          <w:numId w:val="1"/>
        </w:numPr>
        <w:rPr>
          <w:b/>
          <w:szCs w:val="24"/>
        </w:rPr>
        <w:sectPr w:rsidR="00BC75F0" w:rsidRPr="004C6DF7" w:rsidSect="003F0B91">
          <w:footerReference w:type="default" r:id="rId11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73668DC6" w14:textId="77777777" w:rsidR="00BC75F0" w:rsidRPr="00F70F9E" w:rsidRDefault="00BC75F0" w:rsidP="00F70F9E">
      <w:pPr>
        <w:ind w:left="360"/>
        <w:rPr>
          <w:b/>
          <w:sz w:val="24"/>
          <w:szCs w:val="24"/>
        </w:rPr>
        <w:sectPr w:rsidR="00BC75F0" w:rsidRPr="00F70F9E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</w:p>
    <w:p w14:paraId="4059D506" w14:textId="77777777" w:rsidR="002941B7" w:rsidRDefault="002941B7" w:rsidP="00F22A56">
      <w:pPr>
        <w:jc w:val="center"/>
        <w:rPr>
          <w:rFonts w:cs="Calibri"/>
          <w:b/>
          <w:sz w:val="44"/>
          <w:szCs w:val="44"/>
        </w:rPr>
      </w:pPr>
    </w:p>
    <w:p w14:paraId="514E16D4" w14:textId="77777777" w:rsidR="00A07318" w:rsidRDefault="00A07318" w:rsidP="00F22A56">
      <w:pPr>
        <w:jc w:val="center"/>
        <w:rPr>
          <w:rFonts w:cs="Calibri"/>
          <w:b/>
          <w:sz w:val="44"/>
          <w:szCs w:val="44"/>
        </w:rPr>
      </w:pPr>
      <w:r>
        <w:rPr>
          <w:rFonts w:cs="Calibri"/>
          <w:b/>
          <w:sz w:val="44"/>
          <w:szCs w:val="44"/>
        </w:rPr>
        <w:lastRenderedPageBreak/>
        <w:t>201</w:t>
      </w:r>
      <w:r w:rsidR="00296CF1">
        <w:rPr>
          <w:rFonts w:cs="Calibri"/>
          <w:b/>
          <w:sz w:val="44"/>
          <w:szCs w:val="44"/>
        </w:rPr>
        <w:t>9</w:t>
      </w:r>
      <w:r>
        <w:rPr>
          <w:rFonts w:cs="Calibri"/>
          <w:b/>
          <w:sz w:val="44"/>
          <w:szCs w:val="44"/>
        </w:rPr>
        <w:t>-20</w:t>
      </w:r>
      <w:r w:rsidR="00296CF1">
        <w:rPr>
          <w:rFonts w:cs="Calibri"/>
          <w:b/>
          <w:sz w:val="44"/>
          <w:szCs w:val="44"/>
        </w:rPr>
        <w:t>20</w:t>
      </w:r>
      <w:r>
        <w:rPr>
          <w:rFonts w:cs="Calibri"/>
          <w:b/>
          <w:sz w:val="44"/>
          <w:szCs w:val="44"/>
        </w:rPr>
        <w:t xml:space="preserve"> ALABAMA HOSA: FUTURE HEALTH PROFESSIONALS</w:t>
      </w:r>
    </w:p>
    <w:p w14:paraId="3BCEA014" w14:textId="77777777"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14:paraId="00DFE9AC" w14:textId="77777777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16.00 dollars (</w:t>
      </w:r>
      <w:r w:rsidRPr="00A30036">
        <w:rPr>
          <w:rFonts w:cs="Calibri"/>
          <w:szCs w:val="24"/>
        </w:rPr>
        <w:t>ALABAMA $6.00</w:t>
      </w:r>
      <w:r w:rsidR="00F70F9E">
        <w:rPr>
          <w:rFonts w:cs="Calibri"/>
          <w:szCs w:val="24"/>
        </w:rPr>
        <w:t xml:space="preserve"> /</w:t>
      </w:r>
      <w:r w:rsidRPr="00A30036">
        <w:rPr>
          <w:rFonts w:cs="Calibri"/>
          <w:szCs w:val="24"/>
        </w:rPr>
        <w:t xml:space="preserve"> NATIONAL $10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14:paraId="29142D20" w14:textId="77777777"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16.00 dollars (</w:t>
      </w:r>
      <w:r w:rsidRPr="00A30036">
        <w:rPr>
          <w:rFonts w:cs="Calibri"/>
          <w:szCs w:val="24"/>
        </w:rPr>
        <w:t xml:space="preserve">ALABAMA $6.00 </w:t>
      </w:r>
      <w:r w:rsidR="00F70F9E">
        <w:rPr>
          <w:rFonts w:cs="Calibri"/>
          <w:szCs w:val="24"/>
        </w:rPr>
        <w:t>/</w:t>
      </w:r>
      <w:r w:rsidRPr="00A30036">
        <w:rPr>
          <w:rFonts w:cs="Calibri"/>
          <w:szCs w:val="24"/>
        </w:rPr>
        <w:t xml:space="preserve"> 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>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14:paraId="0613DC9A" w14:textId="77777777"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14:paraId="4302B2DC" w14:textId="77777777" w:rsidR="00F70F9E" w:rsidRDefault="00F70F9E" w:rsidP="00B84189">
      <w:pPr>
        <w:spacing w:line="240" w:lineRule="auto"/>
        <w:rPr>
          <w:rFonts w:cs="Calibri"/>
          <w:b/>
          <w:szCs w:val="24"/>
        </w:rPr>
      </w:pPr>
    </w:p>
    <w:p w14:paraId="599478E0" w14:textId="77777777" w:rsidR="00D64D55" w:rsidRPr="00A30036" w:rsidRDefault="00724AD9" w:rsidP="00B84189">
      <w:pPr>
        <w:spacing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928D835" wp14:editId="3EFB4A49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12136C" w14:textId="77777777" w:rsidR="004C6DF7" w:rsidRDefault="00302CF9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14:paraId="4D7FD77F" w14:textId="77777777" w:rsidR="00724AD9" w:rsidRPr="00724AD9" w:rsidRDefault="00816142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>Payable</w:t>
                            </w:r>
                            <w:r w:rsidR="00724AD9">
                              <w:t xml:space="preserve"> to </w:t>
                            </w:r>
                            <w:r w:rsidR="00724AD9"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14:paraId="3C7B04FE" w14:textId="77777777" w:rsidR="004C6DF7" w:rsidRPr="00302CF9" w:rsidRDefault="004C6DF7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 w:rsidR="00302CF9"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14:paraId="567B66A7" w14:textId="77777777"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14:paraId="571E0176" w14:textId="77777777"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14:paraId="352B022E" w14:textId="77777777" w:rsidR="004C6DF7" w:rsidRP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8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czld2q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:rsidR="004C6DF7" w:rsidRDefault="00302CF9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:rsidR="00724AD9" w:rsidRPr="00724AD9" w:rsidRDefault="00816142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>Payable</w:t>
                      </w:r>
                      <w:r w:rsidR="00724AD9">
                        <w:t xml:space="preserve"> to </w:t>
                      </w:r>
                      <w:r w:rsidR="00724AD9">
                        <w:rPr>
                          <w:b/>
                          <w:i/>
                        </w:rPr>
                        <w:t>National HOSA</w:t>
                      </w:r>
                    </w:p>
                    <w:p w:rsidR="004C6DF7" w:rsidRPr="00302CF9" w:rsidRDefault="004C6DF7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 w:rsidR="00302CF9"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:rsidR="004C6DF7" w:rsidRP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14:paraId="2FEE0E88" w14:textId="77777777"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ALL </w:t>
      </w:r>
      <w:r w:rsidR="00D64D55" w:rsidRPr="00A30036">
        <w:rPr>
          <w:rFonts w:cs="Calibri"/>
          <w:szCs w:val="24"/>
        </w:rPr>
        <w:t xml:space="preserve">AFFILIATION </w:t>
      </w:r>
      <w:r w:rsidRPr="00A30036">
        <w:rPr>
          <w:rFonts w:cs="Calibri"/>
          <w:szCs w:val="24"/>
        </w:rPr>
        <w:t xml:space="preserve">FEES </w:t>
      </w:r>
      <w:r w:rsidR="00D64D55" w:rsidRPr="00A30036">
        <w:rPr>
          <w:rFonts w:cs="Calibri"/>
          <w:szCs w:val="24"/>
        </w:rPr>
        <w:t xml:space="preserve">ARE </w:t>
      </w:r>
      <w:r w:rsidRPr="00A30036">
        <w:rPr>
          <w:rFonts w:cs="Calibri"/>
          <w:szCs w:val="24"/>
        </w:rPr>
        <w:t xml:space="preserve">PAID TO </w:t>
      </w:r>
      <w:r w:rsidRPr="00A30036">
        <w:rPr>
          <w:rFonts w:cs="Calibri"/>
          <w:i/>
          <w:szCs w:val="24"/>
          <w:highlight w:val="yellow"/>
          <w:u w:val="single"/>
        </w:rPr>
        <w:t>NATIONAL HOSA</w:t>
      </w:r>
    </w:p>
    <w:p w14:paraId="5AB0331F" w14:textId="77777777"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14:paraId="34A6238C" w14:textId="77777777" w:rsidR="00724AD9" w:rsidRDefault="00A07318" w:rsidP="009B255C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12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14:paraId="64AE924A" w14:textId="77777777" w:rsidR="00D64D55" w:rsidRPr="00A41FA6" w:rsidRDefault="00302CF9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5DB4FA" wp14:editId="2AF4A839">
                <wp:simplePos x="0" y="0"/>
                <wp:positionH relativeFrom="column">
                  <wp:posOffset>8473440</wp:posOffset>
                </wp:positionH>
                <wp:positionV relativeFrom="paragraph">
                  <wp:posOffset>215265</wp:posOffset>
                </wp:positionV>
                <wp:extent cx="138684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A9B770" w14:textId="77777777" w:rsidR="00302CF9" w:rsidRPr="00302CF9" w:rsidRDefault="00302CF9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29" type="#_x0000_t71" style="position:absolute;left:0;text-align:left;margin-left:667.2pt;margin-top:16.95pt;width:109.2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" fillcolor="yellow" strokecolor="white [3212]" strokeweight="1pt">
                <v:textbox>
                  <w:txbxContent>
                    <w:p w:rsidR="00302CF9" w:rsidRPr="00302CF9" w:rsidRDefault="00302CF9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D64D55" w:rsidRPr="00A41FA6">
        <w:rPr>
          <w:rFonts w:cs="Calibri"/>
          <w:szCs w:val="24"/>
        </w:rPr>
        <w:t xml:space="preserve">Log-in </w:t>
      </w:r>
      <w:r w:rsidR="001B392F">
        <w:rPr>
          <w:rFonts w:cs="Calibri"/>
          <w:szCs w:val="24"/>
        </w:rPr>
        <w:t>is over the search bar, upper right on the home page</w:t>
      </w:r>
    </w:p>
    <w:p w14:paraId="182F1852" w14:textId="77777777" w:rsidR="009C081B" w:rsidRPr="00A30036" w:rsidRDefault="00714AD0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14:paraId="61C4C9CB" w14:textId="77777777" w:rsidR="00A41FA6" w:rsidRDefault="00A41FA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1</w:t>
      </w:r>
      <w:r w:rsidR="00816142">
        <w:rPr>
          <w:rFonts w:cs="Calibri"/>
          <w:szCs w:val="24"/>
        </w:rPr>
        <w:t>5</w:t>
      </w:r>
      <w:r w:rsidR="00D814DB" w:rsidRPr="00D814DB">
        <w:rPr>
          <w:rFonts w:cs="Calibri"/>
          <w:szCs w:val="24"/>
          <w:vertAlign w:val="superscript"/>
        </w:rPr>
        <w:t>TH</w:t>
      </w:r>
      <w:r w:rsidR="00D814DB">
        <w:rPr>
          <w:rFonts w:cs="Calibri"/>
          <w:szCs w:val="24"/>
        </w:rPr>
        <w:t xml:space="preserve"> </w:t>
      </w:r>
    </w:p>
    <w:p w14:paraId="557E5FF0" w14:textId="77777777" w:rsidR="009C081B" w:rsidRPr="00A30036" w:rsidRDefault="00E3428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E65E8A" wp14:editId="4EC580B7">
                <wp:simplePos x="0" y="0"/>
                <wp:positionH relativeFrom="column">
                  <wp:posOffset>6202680</wp:posOffset>
                </wp:positionH>
                <wp:positionV relativeFrom="paragraph">
                  <wp:posOffset>110490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A8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A55AB0" w14:textId="77777777" w:rsidR="007955B6" w:rsidRPr="007955B6" w:rsidRDefault="00302CF9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Payments</w:t>
                            </w:r>
                          </w:p>
                          <w:p w14:paraId="2494DA05" w14:textId="77777777" w:rsidR="007955B6" w:rsidRDefault="00816142" w:rsidP="007955B6">
                            <w:pPr>
                              <w:spacing w:after="0"/>
                              <w:jc w:val="center"/>
                            </w:pPr>
                            <w:r>
                              <w:t>Payable</w:t>
                            </w:r>
                            <w:r w:rsidR="007955B6">
                              <w:t xml:space="preserve"> to </w:t>
                            </w:r>
                            <w:r w:rsidR="007955B6"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14:paraId="7D7CC19D" w14:textId="77777777" w:rsidR="007955B6" w:rsidRPr="00302CF9" w:rsidRDefault="007955B6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14:paraId="361C8F09" w14:textId="77777777" w:rsidR="007955B6" w:rsidRPr="00816142" w:rsidRDefault="007955B6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14:paraId="00A80E6F" w14:textId="77777777" w:rsidR="006461A4" w:rsidRDefault="006461A4" w:rsidP="006461A4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6461A4">
                              <w:rPr>
                                <w:sz w:val="24"/>
                              </w:rPr>
                              <w:t xml:space="preserve">PO Box </w:t>
                            </w:r>
                            <w:r w:rsidR="0045593C">
                              <w:rPr>
                                <w:sz w:val="24"/>
                              </w:rPr>
                              <w:t>1440</w:t>
                            </w:r>
                          </w:p>
                          <w:p w14:paraId="4A3E7AB6" w14:textId="77777777" w:rsidR="007955B6" w:rsidRPr="00816142" w:rsidRDefault="006461A4" w:rsidP="006461A4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6461A4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E3BCEA6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0" type="#_x0000_t176" style="position:absolute;left:0;text-align:left;margin-left:488.4pt;margin-top:8.7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" fillcolor="#a80000" strokecolor="#1f4d78 [1604]" strokeweight="1pt">
                <v:textbox>
                  <w:txbxContent>
                    <w:p w:rsidR="007955B6" w:rsidRPr="007955B6" w:rsidRDefault="00302CF9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Payments</w:t>
                      </w:r>
                    </w:p>
                    <w:p w:rsidR="007955B6" w:rsidRDefault="00816142" w:rsidP="007955B6">
                      <w:pPr>
                        <w:spacing w:after="0"/>
                        <w:jc w:val="center"/>
                      </w:pPr>
                      <w:r>
                        <w:t>Payable</w:t>
                      </w:r>
                      <w:r w:rsidR="007955B6">
                        <w:t xml:space="preserve"> to </w:t>
                      </w:r>
                      <w:r w:rsidR="007955B6"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:rsidR="007955B6" w:rsidRPr="00302CF9" w:rsidRDefault="007955B6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:rsidR="007955B6" w:rsidRPr="00816142" w:rsidRDefault="007955B6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:rsidR="006461A4" w:rsidRDefault="006461A4" w:rsidP="006461A4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6461A4">
                        <w:rPr>
                          <w:sz w:val="24"/>
                        </w:rPr>
                        <w:t xml:space="preserve">PO Box </w:t>
                      </w:r>
                      <w:r w:rsidR="0045593C">
                        <w:rPr>
                          <w:sz w:val="24"/>
                        </w:rPr>
                        <w:t>1440</w:t>
                      </w:r>
                    </w:p>
                    <w:p w:rsidR="007955B6" w:rsidRPr="00816142" w:rsidRDefault="006461A4" w:rsidP="006461A4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6461A4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714AD0"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AND SUBMISSIONS WILL </w:t>
      </w:r>
      <w:r w:rsidR="00714AD0"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806DE7">
        <w:rPr>
          <w:rFonts w:cs="Calibri"/>
          <w:szCs w:val="24"/>
        </w:rPr>
        <w:t>DECEMBER 1-7</w:t>
      </w:r>
    </w:p>
    <w:p w14:paraId="6C33694E" w14:textId="77777777"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10.00 PER STUDENT PAID TO </w:t>
      </w:r>
      <w:r w:rsidRPr="00A30036">
        <w:rPr>
          <w:rFonts w:cs="Calibri"/>
          <w:i/>
          <w:szCs w:val="24"/>
          <w:highlight w:val="yellow"/>
          <w:u w:val="single"/>
        </w:rPr>
        <w:t>ALABAMA HOSA</w:t>
      </w:r>
    </w:p>
    <w:p w14:paraId="0B5BBD7D" w14:textId="77777777"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14:paraId="59812A78" w14:textId="77777777" w:rsidR="00714AD0" w:rsidRPr="00806DE7" w:rsidRDefault="00816142" w:rsidP="00806DE7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WILL COMPETE IN </w:t>
      </w:r>
      <w:r w:rsidRPr="00D814DB">
        <w:rPr>
          <w:rFonts w:cs="Calibri"/>
          <w:b/>
          <w:szCs w:val="24"/>
          <w:u w:val="single"/>
        </w:rPr>
        <w:t>SQE ONLY</w:t>
      </w:r>
      <w:r>
        <w:rPr>
          <w:rFonts w:cs="Calibri"/>
          <w:szCs w:val="24"/>
        </w:rPr>
        <w:t xml:space="preserve">.  </w:t>
      </w:r>
    </w:p>
    <w:p w14:paraId="4B471110" w14:textId="77777777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14:paraId="006679FE" w14:textId="77777777" w:rsidR="00A30036" w:rsidRDefault="00A30036" w:rsidP="00EE321E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F70F9E">
        <w:rPr>
          <w:rFonts w:cs="Calibri"/>
          <w:szCs w:val="24"/>
        </w:rPr>
        <w:t>MIDDLE SCHOOL AND POST-SECONDARY EVENTS</w:t>
      </w:r>
      <w:r w:rsidR="00B84189" w:rsidRPr="00F70F9E">
        <w:rPr>
          <w:rFonts w:cs="Calibri"/>
          <w:szCs w:val="24"/>
        </w:rPr>
        <w:t xml:space="preserve"> ARE </w:t>
      </w:r>
      <w:r w:rsidR="00B84189" w:rsidRPr="00F70F9E">
        <w:rPr>
          <w:rFonts w:cs="Calibri"/>
          <w:b/>
          <w:szCs w:val="24"/>
        </w:rPr>
        <w:t>NOT</w:t>
      </w:r>
      <w:r w:rsidR="00B84189" w:rsidRPr="00F70F9E">
        <w:rPr>
          <w:rFonts w:cs="Calibri"/>
          <w:szCs w:val="24"/>
        </w:rPr>
        <w:t xml:space="preserve"> OFFERED AT SLC</w:t>
      </w:r>
    </w:p>
    <w:p w14:paraId="7662BD51" w14:textId="77777777" w:rsidR="00F70F9E" w:rsidRPr="00F70F9E" w:rsidRDefault="00F70F9E" w:rsidP="00F70F9E">
      <w:pPr>
        <w:spacing w:after="200" w:line="240" w:lineRule="auto"/>
        <w:rPr>
          <w:rFonts w:cs="Calibri"/>
          <w:b/>
          <w:szCs w:val="24"/>
        </w:rPr>
      </w:pPr>
      <w:r w:rsidRPr="00F70F9E">
        <w:rPr>
          <w:rFonts w:cs="Calibri"/>
          <w:b/>
          <w:szCs w:val="24"/>
        </w:rPr>
        <w:t>INTERNATIONAL LEADERSHIP CONFERENCE (ILC):</w:t>
      </w:r>
    </w:p>
    <w:p w14:paraId="4505C789" w14:textId="77777777" w:rsidR="00F70F9E" w:rsidRPr="00F70F9E" w:rsidRDefault="008F6BAC" w:rsidP="00F70F9E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F70F9E"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09E7C93F" wp14:editId="1C20246B">
            <wp:simplePos x="0" y="0"/>
            <wp:positionH relativeFrom="column">
              <wp:posOffset>6743700</wp:posOffset>
            </wp:positionH>
            <wp:positionV relativeFrom="paragraph">
              <wp:posOffset>53986</wp:posOffset>
            </wp:positionV>
            <wp:extent cx="2592152" cy="1026784"/>
            <wp:effectExtent l="0" t="0" r="0" b="2540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13" r:link="rId14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721" cy="1036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0F9E" w:rsidRPr="00A30036">
        <w:rPr>
          <w:rFonts w:cs="Calibri"/>
          <w:szCs w:val="24"/>
        </w:rPr>
        <w:t xml:space="preserve">QUALIFIERS TO </w:t>
      </w:r>
      <w:r w:rsidR="00F70F9E" w:rsidRPr="00F70F9E">
        <w:rPr>
          <w:rFonts w:cs="Calibri"/>
          <w:b/>
          <w:szCs w:val="24"/>
        </w:rPr>
        <w:t>INTERNATIONAL LEADERSHIP CONFERENCE</w:t>
      </w:r>
      <w:r w:rsidR="00F70F9E">
        <w:rPr>
          <w:rFonts w:cs="Calibri"/>
          <w:szCs w:val="24"/>
        </w:rPr>
        <w:t xml:space="preserve"> (ILC)</w:t>
      </w:r>
      <w:r w:rsidR="00F70F9E" w:rsidRPr="00A30036">
        <w:rPr>
          <w:rFonts w:cs="Calibri"/>
          <w:szCs w:val="24"/>
        </w:rPr>
        <w:t xml:space="preserve"> WILL BE ANNOUNCED VIA EMAIL</w:t>
      </w:r>
      <w:r>
        <w:rPr>
          <w:rFonts w:cs="Calibri"/>
          <w:szCs w:val="24"/>
        </w:rPr>
        <w:t xml:space="preserve"> OR ONLINE</w:t>
      </w:r>
    </w:p>
    <w:p w14:paraId="09C4A56B" w14:textId="77777777" w:rsidR="00A07318" w:rsidRPr="00A30036" w:rsidRDefault="00A07318" w:rsidP="00A07318">
      <w:pPr>
        <w:pStyle w:val="ListParagraph"/>
        <w:ind w:left="0"/>
        <w:rPr>
          <w:rFonts w:cs="Calibri"/>
          <w:szCs w:val="24"/>
        </w:rPr>
      </w:pPr>
    </w:p>
    <w:p w14:paraId="580ABAC2" w14:textId="77777777" w:rsidR="00F70F9E" w:rsidRDefault="00F70F9E" w:rsidP="00A07318">
      <w:pPr>
        <w:pStyle w:val="ListParagraph"/>
        <w:ind w:left="0"/>
        <w:rPr>
          <w:rFonts w:cs="Calibri"/>
          <w:b/>
          <w:szCs w:val="24"/>
        </w:rPr>
      </w:pPr>
    </w:p>
    <w:p w14:paraId="2EAB89DB" w14:textId="77777777" w:rsidR="00A07318" w:rsidRPr="00A30036" w:rsidRDefault="00A07318" w:rsidP="00A07318">
      <w:pPr>
        <w:pStyle w:val="ListParagraph"/>
        <w:ind w:left="0"/>
        <w:rPr>
          <w:rFonts w:cs="Calibri"/>
          <w:b/>
          <w:szCs w:val="24"/>
        </w:rPr>
      </w:pPr>
      <w:r w:rsidRPr="00A30036">
        <w:rPr>
          <w:rFonts w:cs="Calibri"/>
          <w:b/>
          <w:szCs w:val="24"/>
        </w:rPr>
        <w:t xml:space="preserve">NATIONAL HOSA THEME: </w:t>
      </w:r>
      <w:r w:rsidR="0045593C">
        <w:rPr>
          <w:rFonts w:cs="Calibri"/>
          <w:b/>
          <w:szCs w:val="24"/>
        </w:rPr>
        <w:t xml:space="preserve"> TOWARDS TOMORROW</w:t>
      </w:r>
    </w:p>
    <w:p w14:paraId="05D4672F" w14:textId="77777777"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14:paraId="40873AA2" w14:textId="77777777" w:rsidR="00A07318" w:rsidRPr="00A30036" w:rsidRDefault="00A07318" w:rsidP="00731CE6">
      <w:pPr>
        <w:pStyle w:val="ListParagraph"/>
        <w:ind w:left="0"/>
        <w:rPr>
          <w:rFonts w:cs="ArialMT"/>
          <w:color w:val="0000FF"/>
          <w:szCs w:val="24"/>
        </w:rPr>
      </w:pPr>
      <w:r w:rsidRPr="00A30036">
        <w:rPr>
          <w:rFonts w:cs="Calibri"/>
          <w:b/>
          <w:szCs w:val="24"/>
        </w:rPr>
        <w:t>NATIONAL SERVICE PROJECT FOR 201</w:t>
      </w:r>
      <w:r w:rsidR="00806DE7">
        <w:rPr>
          <w:rFonts w:cs="Calibri"/>
          <w:b/>
          <w:szCs w:val="24"/>
        </w:rPr>
        <w:t>8-2020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</w:t>
      </w:r>
      <w:r w:rsidR="00CA3EE5">
        <w:rPr>
          <w:rFonts w:cs="Calibri"/>
          <w:szCs w:val="24"/>
        </w:rPr>
        <w:t>NATIONAL PEDIATRIC CANCER FOUNDATION</w:t>
      </w:r>
    </w:p>
    <w:p w14:paraId="1EE13A69" w14:textId="77777777"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14:paraId="418A94A7" w14:textId="77777777" w:rsidR="0045593C" w:rsidRDefault="00805C0F" w:rsidP="0045593C">
      <w:pPr>
        <w:pStyle w:val="ListParagraph"/>
        <w:ind w:left="0"/>
        <w:rPr>
          <w:b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</w:t>
      </w:r>
      <w:r w:rsidR="0045593C">
        <w:rPr>
          <w:rFonts w:cs="Calibri"/>
          <w:b/>
          <w:szCs w:val="24"/>
        </w:rPr>
        <w:t>20</w:t>
      </w:r>
      <w:r w:rsidR="00A07318" w:rsidRPr="00A30036">
        <w:rPr>
          <w:rFonts w:cs="Calibri"/>
          <w:b/>
          <w:szCs w:val="24"/>
        </w:rPr>
        <w:t>:</w:t>
      </w:r>
      <w:r w:rsidR="00A07318" w:rsidRPr="00A30036">
        <w:rPr>
          <w:rFonts w:cs="Calibri"/>
          <w:szCs w:val="24"/>
        </w:rPr>
        <w:t xml:space="preserve">  </w:t>
      </w:r>
      <w:r w:rsidR="0045593C">
        <w:rPr>
          <w:rFonts w:cs="Calibri"/>
          <w:szCs w:val="24"/>
        </w:rPr>
        <w:t>GEORGE R. BROWN CONVENTION CENTER HOUSTON, TX: JUNE 24-27, 2020</w:t>
      </w:r>
    </w:p>
    <w:p w14:paraId="7C75A195" w14:textId="77777777" w:rsidR="0071687D" w:rsidRPr="00A30036" w:rsidRDefault="0071687D" w:rsidP="009C081B">
      <w:pPr>
        <w:pStyle w:val="ListParagraph"/>
        <w:ind w:left="0"/>
        <w:rPr>
          <w:b/>
          <w:szCs w:val="24"/>
        </w:rPr>
      </w:pPr>
    </w:p>
    <w:sectPr w:rsidR="0071687D" w:rsidRPr="00A30036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5B4C48" w14:textId="77777777" w:rsidR="0053159E" w:rsidRDefault="0053159E" w:rsidP="00A30036">
      <w:pPr>
        <w:spacing w:after="0" w:line="240" w:lineRule="auto"/>
      </w:pPr>
      <w:r>
        <w:separator/>
      </w:r>
    </w:p>
  </w:endnote>
  <w:endnote w:type="continuationSeparator" w:id="0">
    <w:p w14:paraId="4ECCB01C" w14:textId="77777777" w:rsidR="0053159E" w:rsidRDefault="0053159E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607B5" w14:textId="77777777" w:rsidR="00A30036" w:rsidRDefault="00A30036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21EEFF" w14:textId="77777777" w:rsidR="0053159E" w:rsidRDefault="0053159E" w:rsidP="00A30036">
      <w:pPr>
        <w:spacing w:after="0" w:line="240" w:lineRule="auto"/>
      </w:pPr>
      <w:r>
        <w:separator/>
      </w:r>
    </w:p>
  </w:footnote>
  <w:footnote w:type="continuationSeparator" w:id="0">
    <w:p w14:paraId="1D190509" w14:textId="77777777" w:rsidR="0053159E" w:rsidRDefault="0053159E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A7902"/>
    <w:multiLevelType w:val="hybridMultilevel"/>
    <w:tmpl w:val="B01CD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B1A94"/>
    <w:multiLevelType w:val="hybridMultilevel"/>
    <w:tmpl w:val="B380C2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2327C"/>
    <w:multiLevelType w:val="hybridMultilevel"/>
    <w:tmpl w:val="1CC07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05025"/>
    <w:multiLevelType w:val="hybridMultilevel"/>
    <w:tmpl w:val="E716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8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LEwsLA0MjIxNzRR0lEKTi0uzszPAykwqwUAG8ohPiwAAAA="/>
  </w:docVars>
  <w:rsids>
    <w:rsidRoot w:val="002A2C0B"/>
    <w:rsid w:val="00027EBD"/>
    <w:rsid w:val="00032780"/>
    <w:rsid w:val="00065037"/>
    <w:rsid w:val="000C1FEF"/>
    <w:rsid w:val="000C4251"/>
    <w:rsid w:val="000F42FC"/>
    <w:rsid w:val="001856DB"/>
    <w:rsid w:val="0019127A"/>
    <w:rsid w:val="001B392F"/>
    <w:rsid w:val="001C5ACE"/>
    <w:rsid w:val="002020CD"/>
    <w:rsid w:val="00205C0D"/>
    <w:rsid w:val="002132F7"/>
    <w:rsid w:val="0022363F"/>
    <w:rsid w:val="00273A46"/>
    <w:rsid w:val="00280E0E"/>
    <w:rsid w:val="002941B7"/>
    <w:rsid w:val="00295E0E"/>
    <w:rsid w:val="00296CF1"/>
    <w:rsid w:val="002A2673"/>
    <w:rsid w:val="002A2C0B"/>
    <w:rsid w:val="00302CF9"/>
    <w:rsid w:val="00306CA3"/>
    <w:rsid w:val="00314284"/>
    <w:rsid w:val="003442C1"/>
    <w:rsid w:val="00375D87"/>
    <w:rsid w:val="00390680"/>
    <w:rsid w:val="003A2801"/>
    <w:rsid w:val="003F0B91"/>
    <w:rsid w:val="00417044"/>
    <w:rsid w:val="0044209A"/>
    <w:rsid w:val="0045593C"/>
    <w:rsid w:val="00463C5C"/>
    <w:rsid w:val="00484E1E"/>
    <w:rsid w:val="004B7E97"/>
    <w:rsid w:val="004C09B6"/>
    <w:rsid w:val="004C6DF7"/>
    <w:rsid w:val="004C7385"/>
    <w:rsid w:val="004D1AA5"/>
    <w:rsid w:val="004E6B94"/>
    <w:rsid w:val="005273C0"/>
    <w:rsid w:val="0053159E"/>
    <w:rsid w:val="005319CF"/>
    <w:rsid w:val="005610C8"/>
    <w:rsid w:val="006164E0"/>
    <w:rsid w:val="006461A4"/>
    <w:rsid w:val="00675B4C"/>
    <w:rsid w:val="006E34B0"/>
    <w:rsid w:val="00714AD0"/>
    <w:rsid w:val="0071687D"/>
    <w:rsid w:val="00724AD9"/>
    <w:rsid w:val="00731CE6"/>
    <w:rsid w:val="00766F58"/>
    <w:rsid w:val="007708CB"/>
    <w:rsid w:val="0077427B"/>
    <w:rsid w:val="007955B6"/>
    <w:rsid w:val="00805C0F"/>
    <w:rsid w:val="00806DE7"/>
    <w:rsid w:val="00816142"/>
    <w:rsid w:val="00824154"/>
    <w:rsid w:val="00826056"/>
    <w:rsid w:val="00843E9C"/>
    <w:rsid w:val="00855C16"/>
    <w:rsid w:val="00883B03"/>
    <w:rsid w:val="008A3469"/>
    <w:rsid w:val="008F6BAC"/>
    <w:rsid w:val="00900DA1"/>
    <w:rsid w:val="00972FE2"/>
    <w:rsid w:val="009C081B"/>
    <w:rsid w:val="009E4114"/>
    <w:rsid w:val="009F22A0"/>
    <w:rsid w:val="00A02887"/>
    <w:rsid w:val="00A02F01"/>
    <w:rsid w:val="00A065F4"/>
    <w:rsid w:val="00A07318"/>
    <w:rsid w:val="00A11D7F"/>
    <w:rsid w:val="00A30036"/>
    <w:rsid w:val="00A41FA6"/>
    <w:rsid w:val="00A47359"/>
    <w:rsid w:val="00A50D74"/>
    <w:rsid w:val="00A612A2"/>
    <w:rsid w:val="00A7724D"/>
    <w:rsid w:val="00AB4102"/>
    <w:rsid w:val="00AC0BE2"/>
    <w:rsid w:val="00AD56FC"/>
    <w:rsid w:val="00AE0052"/>
    <w:rsid w:val="00AE4B69"/>
    <w:rsid w:val="00AE7CD0"/>
    <w:rsid w:val="00AF498F"/>
    <w:rsid w:val="00B40CBA"/>
    <w:rsid w:val="00B53AA9"/>
    <w:rsid w:val="00B65F5F"/>
    <w:rsid w:val="00B82D47"/>
    <w:rsid w:val="00B84189"/>
    <w:rsid w:val="00BA06A7"/>
    <w:rsid w:val="00BC75F0"/>
    <w:rsid w:val="00BD3B13"/>
    <w:rsid w:val="00C15708"/>
    <w:rsid w:val="00C2124B"/>
    <w:rsid w:val="00C3206F"/>
    <w:rsid w:val="00C6208E"/>
    <w:rsid w:val="00C872E8"/>
    <w:rsid w:val="00C97E7A"/>
    <w:rsid w:val="00CA3EE5"/>
    <w:rsid w:val="00CC1FF7"/>
    <w:rsid w:val="00CE6BF8"/>
    <w:rsid w:val="00D06F1F"/>
    <w:rsid w:val="00D264D2"/>
    <w:rsid w:val="00D44A6D"/>
    <w:rsid w:val="00D64D55"/>
    <w:rsid w:val="00D76D9E"/>
    <w:rsid w:val="00D814DB"/>
    <w:rsid w:val="00DC7505"/>
    <w:rsid w:val="00E214A6"/>
    <w:rsid w:val="00E34286"/>
    <w:rsid w:val="00E47C33"/>
    <w:rsid w:val="00E966EC"/>
    <w:rsid w:val="00EB3AE0"/>
    <w:rsid w:val="00ED1B9A"/>
    <w:rsid w:val="00ED3A30"/>
    <w:rsid w:val="00F22A56"/>
    <w:rsid w:val="00F51386"/>
    <w:rsid w:val="00F5411E"/>
    <w:rsid w:val="00F70F9E"/>
    <w:rsid w:val="00FA27FD"/>
    <w:rsid w:val="00FD4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67FC4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  <w:style w:type="character" w:styleId="FollowedHyperlink">
    <w:name w:val="FollowedHyperlink"/>
    <w:basedOn w:val="DefaultParagraphFont"/>
    <w:uiPriority w:val="99"/>
    <w:semiHidden/>
    <w:unhideWhenUsed/>
    <w:rsid w:val="00A065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347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hosa.or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www.alabamahosa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cid:ac31cc11-3d14-4dc7-8d49-cb0037142497@ALSD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71D983-E1B7-4C98-BD27-C315FEF65C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D73357-54FD-4753-BAF6-8956942FA8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61AE44-FCCB-4FE0-BB69-F9E6139D40E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Cornelius Rebecca</cp:lastModifiedBy>
  <cp:revision>2</cp:revision>
  <cp:lastPrinted>2019-07-23T16:26:00Z</cp:lastPrinted>
  <dcterms:created xsi:type="dcterms:W3CDTF">2020-07-21T18:04:00Z</dcterms:created>
  <dcterms:modified xsi:type="dcterms:W3CDTF">2020-07-21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